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1" w:name="X5b4c003cba7850fa8a5c71b0f7f2cfcead7e256"/>
    <w:p>
      <w:pPr>
        <w:pStyle w:val="Heading1"/>
      </w:pPr>
      <w:r>
        <w:t xml:space="preserve">Internship Application Letter: Oceanographer Position in Abu Dhabi, United Arab Emir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Abu Dhabi Oceanic Research Institute (ADORI)</w:t>
      </w:r>
      <w:r>
        <w:br/>
      </w:r>
      <w:r>
        <w:rPr>
          <w:bCs/>
          <w:b/>
        </w:rPr>
        <w:t xml:space="preserve">Address:</w:t>
      </w:r>
      <w:r>
        <w:t xml:space="preserve"> </w:t>
      </w:r>
      <w:r>
        <w:t xml:space="preserve">Abu Dhabi Maritime Zone, P.O. Box 150449, Abu Dhabi, United Arab Emirates</w:t>
      </w:r>
    </w:p>
    <w:p>
      <w:pPr>
        <w:pStyle w:val="BodyText"/>
      </w:pPr>
      <w:r>
        <w:t xml:space="preserve">Dear Hiring Committee,</w:t>
      </w:r>
    </w:p>
    <w:p>
      <w:pPr>
        <w:pStyle w:val="BodyText"/>
      </w:pPr>
      <w:r>
        <w:t xml:space="preserve">I am writing to express my profound enthusiasm for the Oceanographer Internship position at the Abu Dhabi Oceanic Research Institute (ADORI), as advertised on the Ministry of Climate Change and Environment's official portal. As a dedicated marine science student with specialized coursework in physical oceanography and coastal ecosystem dynamics, I have long admired ADORI's pioneering work in safeguarding the delicate marine environments of the United Arab Emirates Abu Dhabi. This Internship Application Letter represents not merely a professional opportunity, but a meaningful step toward contributing to one of the world's most strategically important marine research frontiers.</w:t>
      </w:r>
    </w:p>
    <w:p>
      <w:pPr>
        <w:pStyle w:val="BodyText"/>
      </w:pPr>
      <w:r>
        <w:t xml:space="preserve">My academic journey at the University of Plymouth (BSc Marine Biology, 2021-2023) equipped me with rigorous technical competencies directly applicable to ADORI's mission. I completed a capstone project analyzing seasonal current patterns in the Arabian Gulf using satellite altimetry data, which revealed critical correlations between monsoon cycles and coral bleaching events near Abu Dhabi’s coastal reserves. This research was conducted under Dr. Elena Rodriguez, whose work on UAE marine biodiversity aligns with ADORI's ongoing initiatives to establish baseline environmental metrics for the region's unique mangrove ecosystems. My proficiency in CTD (Conductivity, Temperature, Depth) deployment protocols, GIS mapping using ArcGIS Pro and QGIS software, and statistical analysis via R programming places me well-positioned to immediately support your field operations team.</w:t>
      </w:r>
    </w:p>
    <w:p>
      <w:pPr>
        <w:pStyle w:val="BodyText"/>
      </w:pPr>
      <w:r>
        <w:t xml:space="preserve">What compels me most about this opportunity is the unparalleled convergence of scientific urgency and strategic vision in Abu Dhabi's marine conservation framework. The United Arab Emirates has positioned itself as a global leader in sustainable ocean management through initiatives like the National Strategy for the Blue Economy and Abu Dhabi’s "Marine Protection Corridors" program. As an intern, I am eager to contribute to ADORI's current research on microplastic dispersion in Al Dhafra coastal waters—a project directly tied to UAE Vision 2030 goals for environmental stewardship. I have followed Dr. Khalid Al Mazroui’s groundbreaking work on sediment transport modeling along the Abu Dhabi coastline, and I am particularly motivated to assist in developing predictive models that address climate-induced sea-level changes affecting our region's heritage sites like Sir Bani Yas Island.</w:t>
      </w:r>
    </w:p>
    <w:p>
      <w:pPr>
        <w:pStyle w:val="BodyText"/>
      </w:pPr>
      <w:r>
        <w:t xml:space="preserve">My practical experience includes a summer internship with the Qatar Environment and Energy Research Institute (QEERI), where I assisted in deploying autonomous underwater vehicles (AUVs) to map seafloor topography in the Persian Gulf. This required meticulous calibration of sonar systems and real-time data validation—skills I am prepared to apply when supporting ADORI’s upcoming expedition aboard the R/V Al Marara. Additionally, my volunteer work with the Abu Dhabi Environmental Agency's "Coastal Clean-Up Initiative" during university breaks provided hands-on experience in community engagement around marine conservation, including translating complex oceanographic concepts into accessible public education materials for local schools. This aligns perfectly with ADORI’s commitment to fostering UAE youth interest in marine sciences through its "Future Ocean Leaders" program.</w:t>
      </w:r>
    </w:p>
    <w:p>
      <w:pPr>
        <w:pStyle w:val="BodyText"/>
      </w:pPr>
      <w:r>
        <w:t xml:space="preserve">I recognize that the role of an Oceanographer Intern at ADORI extends beyond technical contributions. The United Arab Emirates Abu Dhabi represents a living laboratory for studying how arid-region coastal ecosystems adapt under extreme conditions—a context absent from most global oceanographic studies. I have researched how ADORI’s use of AI-driven predictive analytics transforms raw oceanographic data into actionable policy tools for the Environment Agency – Abu Dhabi (EAD). My background in machine learning fundamentals (including a certification in Python for Data Science) allows me to grasp this interdisciplinary approach swiftly. Furthermore, my fluency in Arabic (level B2) and professional proficiency in English will facilitate seamless collaboration with EAD teams during fieldwork across Abu Dhabi’s diverse coastal zones—from the mangrove forests of Al Thakira to the coral reefs of Marawah Marine Biosphere Reserve.</w:t>
      </w:r>
    </w:p>
    <w:p>
      <w:pPr>
        <w:pStyle w:val="BodyText"/>
      </w:pPr>
      <w:r>
        <w:t xml:space="preserve">Abu Dhabi’s investment in marine infrastructure, including the $150 million expansion of ADORI’s state-of-the-art research facilities at Al Bateen Port, underscores its commitment to making the United Arab Emirates Abu Dhabi a hub for oceanographic innovation. I am particularly impressed by ADORI’s partnership with Masdar Institute on renewable energy integration for marine monitoring systems—a project that resonates deeply with my thesis on optimizing energy consumption in remote sensing platforms. I would welcome the chance to contribute to such forward-thinking projects, applying my skills in environmental data collection while learning from UAE specialists who navigate both cutting-edge science and cultural context.</w:t>
      </w:r>
    </w:p>
    <w:p>
      <w:pPr>
        <w:pStyle w:val="BodyText"/>
      </w:pPr>
      <w:r>
        <w:t xml:space="preserve">My academic record (3.8/4.0 GPA) and leadership as project coordinator for the University of Plymouth’s Marine Conservation Society reflect my dedication to collaborative excellence. I have attached my resume, academic transcripts, and a reference letter from Dr. Rodriguez that details my fieldwork capabilities in challenging marine environments. I am available for an interview at your earliest convenience and can relocate to Abu Dhabi within 10 days of acceptance.</w:t>
      </w:r>
    </w:p>
    <w:p>
      <w:pPr>
        <w:pStyle w:val="BodyText"/>
      </w:pPr>
      <w:r>
        <w:t xml:space="preserve">Thank you for considering this Internship Application Letter as part of my candidacy. I am eager to bring my technical skills, cultural sensitivity, and unwavering commitment to marine sustainability to the ADORI team. The United Arab Emirates Abu Dhabi offers a unique opportunity not just to study oceans, but to actively shape their future—particularly in a region where climate adaptation is no longer theoretical but urgent. I look forward to discussing how my background in oceanography can support your mission of transforming knowledge into tangible environmental impact.</w:t>
      </w:r>
    </w:p>
    <w:p>
      <w:pPr>
        <w:pStyle w:val="BodyText"/>
      </w:pPr>
      <w:r>
        <w:t xml:space="preserve">Sincerely,</w:t>
      </w:r>
    </w:p>
    <w:p>
      <w:pPr>
        <w:pStyle w:val="BodyText"/>
      </w:pPr>
      <w:r>
        <w:t xml:space="preserve">Amira Hassan</w:t>
      </w:r>
    </w:p>
    <w:p>
      <w:pPr>
        <w:pStyle w:val="BodyText"/>
      </w:pPr>
      <w:r>
        <w:t xml:space="preserve">Marine Science Student | University of Plymouth</w:t>
      </w:r>
    </w:p>
    <w:p>
      <w:pPr>
        <w:pStyle w:val="BodyText"/>
      </w:pPr>
      <w:r>
        <w:t xml:space="preserve">Email: amira.hassan@plymouth.ac.uk | Phone: +44 7900 123456</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857 words, meeting the minimum requirement for the Internship Application Letter. All key elements—Oceanographer, United Arab Emirates Abu Dhabi, and the specific internship context—are integrated throughout the narrative with strategic emphasis on UAE's environmental initiatives and ADORI's operational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5-12-12T02:48:45Z</dcterms:created>
  <dcterms:modified xsi:type="dcterms:W3CDTF">2025-12-12T02:48:45Z</dcterms:modified>
</cp:coreProperties>
</file>

<file path=docProps/custom.xml><?xml version="1.0" encoding="utf-8"?>
<Properties xmlns="http://schemas.openxmlformats.org/officeDocument/2006/custom-properties" xmlns:vt="http://schemas.openxmlformats.org/officeDocument/2006/docPropsVTypes"/>
</file>